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82235" w14:textId="4DFD419C" w:rsidR="00687C34" w:rsidRDefault="00775319">
      <w:pPr>
        <w:pStyle w:val="Title"/>
      </w:pPr>
      <w:r>
        <w:t xml:space="preserve">Feedback for Project Number </w:t>
      </w:r>
      <w:r w:rsidR="007A39A0">
        <w:t>26</w:t>
      </w:r>
    </w:p>
    <w:p w14:paraId="3619407A" w14:textId="77777777" w:rsidR="00775319" w:rsidRDefault="00775319" w:rsidP="007A39A0">
      <w:pPr>
        <w:pStyle w:val="FirstParagraph"/>
        <w:rPr>
          <w:b/>
        </w:rPr>
      </w:pPr>
      <w:bookmarkStart w:id="0" w:name="feedback-below"/>
    </w:p>
    <w:p w14:paraId="0E277DCB" w14:textId="3AB4687C" w:rsidR="007A39A0" w:rsidRDefault="00775319" w:rsidP="007A39A0">
      <w:pPr>
        <w:pStyle w:val="FirstParagraph"/>
        <w:rPr>
          <w:b/>
        </w:rPr>
      </w:pPr>
      <w:r>
        <w:rPr>
          <w:b/>
        </w:rPr>
        <w:t>What is their topic on?</w:t>
      </w:r>
    </w:p>
    <w:p w14:paraId="2EBE1361" w14:textId="13378B9B" w:rsidR="007A39A0" w:rsidRPr="007A39A0" w:rsidRDefault="007A39A0" w:rsidP="007A39A0">
      <w:pPr>
        <w:pStyle w:val="BodyText"/>
      </w:pPr>
      <w:r>
        <w:t>This project’s topic is looking at</w:t>
      </w:r>
      <w:r w:rsidR="00775319">
        <w:t xml:space="preserve"> and determining which</w:t>
      </w:r>
      <w:r>
        <w:t xml:space="preserve"> variables contribute to becoming a MotoGP Champion. The title is consistent, and the presenter provides background information on the topic right away which I thought was helpful.</w:t>
      </w:r>
    </w:p>
    <w:p w14:paraId="59480353" w14:textId="77777777" w:rsidR="00775319" w:rsidRDefault="00775319">
      <w:pPr>
        <w:pStyle w:val="FirstParagraph"/>
        <w:rPr>
          <w:b/>
        </w:rPr>
      </w:pPr>
    </w:p>
    <w:p w14:paraId="32740412" w14:textId="00A872C8" w:rsidR="00687C34" w:rsidRDefault="00775319">
      <w:pPr>
        <w:pStyle w:val="FirstParagraph"/>
        <w:rPr>
          <w:b/>
        </w:rPr>
      </w:pPr>
      <w:r>
        <w:rPr>
          <w:b/>
        </w:rPr>
        <w:t>A</w:t>
      </w:r>
      <w:r>
        <w:rPr>
          <w:b/>
        </w:rPr>
        <w:t>re the objectives of the project clearly identifiable?</w:t>
      </w:r>
    </w:p>
    <w:p w14:paraId="05A9E0C7" w14:textId="78635D52" w:rsidR="007A39A0" w:rsidRPr="007A39A0" w:rsidRDefault="007A39A0" w:rsidP="007A39A0">
      <w:pPr>
        <w:pStyle w:val="BodyText"/>
      </w:pPr>
      <w:r>
        <w:t>The objectives of the project are to determine which factors a MotoGP rider would want to focus and improve on in order to have better chances at winning. The presenter mentions that looking at these factors could benefit non-competitors as well.</w:t>
      </w:r>
      <w:r w:rsidR="00775319">
        <w:t xml:space="preserve"> Knowing the results of this project could help riders know what to focus on in order to win more championships</w:t>
      </w:r>
    </w:p>
    <w:p w14:paraId="4A9CE921" w14:textId="77777777" w:rsidR="00775319" w:rsidRDefault="00775319">
      <w:pPr>
        <w:pStyle w:val="FirstParagraph"/>
        <w:rPr>
          <w:b/>
        </w:rPr>
      </w:pPr>
    </w:p>
    <w:p w14:paraId="7DF103E8" w14:textId="5B3991D8" w:rsidR="00687C34" w:rsidRDefault="00775319">
      <w:pPr>
        <w:pStyle w:val="FirstParagraph"/>
        <w:rPr>
          <w:b/>
        </w:rPr>
      </w:pPr>
      <w:r>
        <w:rPr>
          <w:b/>
        </w:rPr>
        <w:t>What data are used?</w:t>
      </w:r>
    </w:p>
    <w:p w14:paraId="00F1B8BE" w14:textId="436F3AFB" w:rsidR="000E3547" w:rsidRPr="000E3547" w:rsidRDefault="000E3547" w:rsidP="000E3547">
      <w:pPr>
        <w:pStyle w:val="BodyText"/>
      </w:pPr>
      <w:r>
        <w:t xml:space="preserve">The presenter used </w:t>
      </w:r>
      <w:r w:rsidRPr="000E3547">
        <w:rPr>
          <w:i/>
          <w:iCs/>
        </w:rPr>
        <w:t>results.motorsportstats.com/series/</w:t>
      </w:r>
      <w:proofErr w:type="spellStart"/>
      <w:r w:rsidRPr="000E3547">
        <w:rPr>
          <w:i/>
          <w:iCs/>
        </w:rPr>
        <w:t>motogp</w:t>
      </w:r>
      <w:proofErr w:type="spellEnd"/>
      <w:r>
        <w:t xml:space="preserve"> to scrape their data. This site had all the data he needed. He used data beginning in 1949 to 2020. </w:t>
      </w:r>
    </w:p>
    <w:p w14:paraId="0BBC8B52" w14:textId="77777777" w:rsidR="00775319" w:rsidRDefault="00775319">
      <w:pPr>
        <w:pStyle w:val="FirstParagraph"/>
        <w:rPr>
          <w:b/>
        </w:rPr>
      </w:pPr>
    </w:p>
    <w:p w14:paraId="5162AE47" w14:textId="169FCE5D" w:rsidR="00687C34" w:rsidRDefault="00775319">
      <w:pPr>
        <w:pStyle w:val="FirstParagraph"/>
        <w:rPr>
          <w:b/>
        </w:rPr>
      </w:pPr>
      <w:r>
        <w:rPr>
          <w:b/>
        </w:rPr>
        <w:t>What is your overall impression of the project?</w:t>
      </w:r>
    </w:p>
    <w:p w14:paraId="31751396" w14:textId="1D36910B" w:rsidR="00775319" w:rsidRPr="00775319" w:rsidRDefault="00775319" w:rsidP="00775319">
      <w:pPr>
        <w:pStyle w:val="BodyText"/>
      </w:pPr>
      <w:r>
        <w:t xml:space="preserve">My overall impression of the project was that it was well organized and answered the research question as best it could </w:t>
      </w:r>
      <w:proofErr w:type="spellStart"/>
      <w:proofErr w:type="gramStart"/>
      <w:r>
        <w:t>given</w:t>
      </w:r>
      <w:proofErr w:type="spellEnd"/>
      <w:proofErr w:type="gramEnd"/>
      <w:r>
        <w:t xml:space="preserve"> the data. </w:t>
      </w:r>
    </w:p>
    <w:p w14:paraId="3BF73B04" w14:textId="77777777" w:rsidR="00775319" w:rsidRDefault="00775319">
      <w:pPr>
        <w:pStyle w:val="BodyText"/>
        <w:rPr>
          <w:b/>
        </w:rPr>
      </w:pPr>
    </w:p>
    <w:p w14:paraId="312EDDF5" w14:textId="45071681" w:rsidR="000E3547" w:rsidRDefault="00775319">
      <w:pPr>
        <w:pStyle w:val="BodyText"/>
        <w:rPr>
          <w:b/>
        </w:rPr>
      </w:pPr>
      <w:r>
        <w:rPr>
          <w:b/>
        </w:rPr>
        <w:t xml:space="preserve">O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</w:t>
      </w:r>
      <w:r>
        <w:rPr>
          <w:b/>
        </w:rPr>
        <w:t>hem to have a more refined project.</w:t>
      </w:r>
    </w:p>
    <w:p w14:paraId="2B7B5961" w14:textId="576B28BF" w:rsidR="000E3547" w:rsidRPr="000E3547" w:rsidRDefault="000E3547">
      <w:pPr>
        <w:pStyle w:val="BodyText"/>
        <w:rPr>
          <w:bCs/>
        </w:rPr>
      </w:pPr>
      <w:r>
        <w:rPr>
          <w:bCs/>
        </w:rPr>
        <w:t xml:space="preserve">I liked that the presenter broke up the data into old and more recent years. The </w:t>
      </w:r>
      <w:proofErr w:type="gramStart"/>
      <w:r>
        <w:rPr>
          <w:bCs/>
        </w:rPr>
        <w:t>graphs’</w:t>
      </w:r>
      <w:proofErr w:type="gramEnd"/>
      <w:r>
        <w:rPr>
          <w:bCs/>
        </w:rPr>
        <w:t xml:space="preserve"> were well organized and fairly easy to read. Running the regression was very advanced and added a good amount of professionalism.</w:t>
      </w:r>
      <w:r w:rsidR="00775319">
        <w:rPr>
          <w:bCs/>
        </w:rPr>
        <w:t xml:space="preserve"> I think the presenter could have spent a little more time explaining the regression results. Repeating the results at the end was helpful and reminded me what we found in the previous slides.</w:t>
      </w:r>
    </w:p>
    <w:bookmarkEnd w:id="0"/>
    <w:sectPr w:rsidR="000E3547" w:rsidRPr="000E35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CF4F3" w14:textId="77777777" w:rsidR="00000000" w:rsidRDefault="00775319">
      <w:pPr>
        <w:spacing w:after="0"/>
      </w:pPr>
      <w:r>
        <w:separator/>
      </w:r>
    </w:p>
  </w:endnote>
  <w:endnote w:type="continuationSeparator" w:id="0">
    <w:p w14:paraId="1279342E" w14:textId="77777777" w:rsidR="00000000" w:rsidRDefault="007753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BF404" w14:textId="77777777" w:rsidR="00687C34" w:rsidRDefault="00775319">
      <w:r>
        <w:separator/>
      </w:r>
    </w:p>
  </w:footnote>
  <w:footnote w:type="continuationSeparator" w:id="0">
    <w:p w14:paraId="67692FD0" w14:textId="77777777" w:rsidR="00687C34" w:rsidRDefault="00775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020E9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02C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3547"/>
    <w:rsid w:val="004E29B3"/>
    <w:rsid w:val="00590D07"/>
    <w:rsid w:val="00687C34"/>
    <w:rsid w:val="00775319"/>
    <w:rsid w:val="00784D58"/>
    <w:rsid w:val="007A39A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8BBF7"/>
  <w15:docId w15:val="{A944F248-DF5F-46D7-9310-32CD9CA9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Lauren Guerra</dc:creator>
  <cp:keywords/>
  <cp:lastModifiedBy>Lauren Guerra</cp:lastModifiedBy>
  <cp:revision>2</cp:revision>
  <dcterms:created xsi:type="dcterms:W3CDTF">2021-03-26T02:24:00Z</dcterms:created>
  <dcterms:modified xsi:type="dcterms:W3CDTF">2021-03-26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